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p>
      <w:pPr>
        <w:pStyle w:val="FirstParagraph"/>
      </w:pPr>
      <w:r>
        <w:rPr>
          <w:bCs/>
          <w:b/>
        </w:rPr>
        <w:t xml:space="preserve">John Doe</w:t>
      </w:r>
      <w:r>
        <w:br/>
      </w:r>
      <w:r>
        <w:t xml:space="preserve">San Francisco, CA 94105</w:t>
      </w:r>
      <w:r>
        <w:br/>
      </w:r>
      <w:r>
        <w:t xml:space="preserve">(555) 123-4567</w:t>
      </w:r>
      <w:r>
        <w:br/>
      </w:r>
      <w:r>
        <w:t xml:space="preserve">johndoe@email.com</w:t>
      </w:r>
    </w:p>
    <w:p>
      <w:pPr>
        <w:pStyle w:val="BodyText"/>
      </w:pPr>
      <w:r>
        <w:t xml:space="preserve">April 10, 2024</w:t>
      </w:r>
    </w:p>
    <w:p>
      <w:pPr>
        <w:pStyle w:val="BodyText"/>
      </w:pPr>
      <w:r>
        <w:rPr>
          <w:bCs/>
          <w:b/>
        </w:rPr>
        <w:t xml:space="preserve">Hiring Manager</w:t>
      </w:r>
      <w:r>
        <w:br/>
      </w:r>
      <w:r>
        <w:t xml:space="preserve">Tech Innovators Chile S.A.</w:t>
      </w:r>
      <w:r>
        <w:br/>
      </w:r>
      <w:r>
        <w:t xml:space="preserve">Av. Andres Bello 2585, Las Condes</w:t>
      </w:r>
      <w:r>
        <w:br/>
      </w:r>
      <w:r>
        <w:t xml:space="preserve">Santiago, Chile</w:t>
      </w:r>
    </w:p>
    <w:bookmarkStart w:id="24" w:name="X91ef9f11482f1529be18fb5a85c7ac1b4680154"/>
    <w:p>
      <w:pPr>
        <w:pStyle w:val="Heading1"/>
      </w:pPr>
      <w:r>
        <w:t xml:space="preserve">Cover Letter for Computer Engineer Position</w:t>
      </w:r>
    </w:p>
    <w:p>
      <w:pPr>
        <w:pStyle w:val="FirstParagraph"/>
      </w:pPr>
      <w:r>
        <w:t xml:space="preserve">Dear Hiring Manager,</w:t>
      </w:r>
    </w:p>
    <w:p>
      <w:pPr>
        <w:pStyle w:val="BodyText"/>
      </w:pPr>
      <w:r>
        <w:t xml:space="preserve">I am writing to express my interest in the Computer Engineer position at Tech Innovators Chile S.A., as advertised on your website. As a dedicated and skilled Computer Engineer with over six years of experience in software development, systems design, and emerging technologies, I am eager to contribute my expertise to your organization’s mission of driving innovation in Santiago, Chile. This opportunity aligns perfectly with my professional goals and passion for leveraging technology to solve complex problems in dynamic environments like Chile Santiago.</w:t>
      </w:r>
    </w:p>
    <w:bookmarkStart w:id="20" w:name="professional-background-and-expertise"/>
    <w:p>
      <w:pPr>
        <w:pStyle w:val="Heading2"/>
      </w:pPr>
      <w:r>
        <w:t xml:space="preserve">Professional Background and Expertise</w:t>
      </w:r>
    </w:p>
    <w:p>
      <w:pPr>
        <w:pStyle w:val="FirstParagraph"/>
      </w:pPr>
      <w:r>
        <w:t xml:space="preserve">As a Computer Engineer, I have consistently focused on bridging the gap between theoretical concepts and practical applications. My career began at a tech startup in San Francisco, where I specialized in developing scalable web applications using Python, Java, and JavaScript. This experience honed my ability to design robust systems that meet user needs while adhering to industry best practices. Over the years, I have expanded my skill set to include cloud computing (AWS and Azure), DevOps automation, and machine learning frameworks like TensorFlow and PyTorch.</w:t>
      </w:r>
    </w:p>
    <w:p>
      <w:pPr>
        <w:pStyle w:val="BodyText"/>
      </w:pPr>
      <w:r>
        <w:t xml:space="preserve">One of my most significant achievements was leading a team of five engineers to build a real-time data analytics platform for a healthcare client. By implementing Agile methodologies and integrating IoT devices, we reduced data processing time by 40% and improved decision-making for medical professionals. This project not only demonstrated my technical abilities but also reinforced the importance of collaboration, innovation, and adaptability in a fast-paced environment like Chile Santiago.</w:t>
      </w:r>
    </w:p>
    <w:p>
      <w:pPr>
        <w:pStyle w:val="BodyText"/>
      </w:pPr>
      <w:r>
        <w:t xml:space="preserve">My academic background in Computer Engineering from Stanford University provided a strong foundation in algorithms, computer architecture, and software engineering principles. However, I believe that true expertise is developed through hands-on experience. For example, during my tenure at a Silicon Valley-based cybersecurity firm, I designed a network security protocol that protected over 100,000 devices from ransomware attacks. This work emphasized the critical role of Computer Engineers in safeguarding digital infrastructure—a value I aim to bring to your organization in Chile Santiago.</w:t>
      </w:r>
    </w:p>
    <w:bookmarkEnd w:id="20"/>
    <w:bookmarkStart w:id="21" w:name="why-chile-santiago-a-hub-for-innovation"/>
    <w:p>
      <w:pPr>
        <w:pStyle w:val="Heading2"/>
      </w:pPr>
      <w:r>
        <w:t xml:space="preserve">Why Chile Santiago? A Hub for Innovation</w:t>
      </w:r>
    </w:p>
    <w:p>
      <w:pPr>
        <w:pStyle w:val="FirstParagraph"/>
      </w:pPr>
      <w:r>
        <w:t xml:space="preserve">I am particularly drawn to the opportunity at Tech Innovators Chile S.A. because of Santiago’s growing reputation as a technology hub in Latin America. The city’s vibrant startup ecosystem, coupled with its strategic location and skilled workforce, offers immense potential for technological advancement. As a Computer Engineer with experience in both Silicon Valley and global markets, I am excited to contribute to this dynamic landscape.</w:t>
      </w:r>
    </w:p>
    <w:p>
      <w:pPr>
        <w:pStyle w:val="BodyText"/>
      </w:pPr>
      <w:r>
        <w:t xml:space="preserve">Chile Santiago has seen a surge in tech-driven industries, from fintech to green energy solutions. For instance, the Chilean government’s investment in digital transformation initiatives has created opportunities for Computer Engineers to develop scalable systems that address local challenges. I am especially interested in working on projects that leverage technology to improve sustainability, such as smart grid systems or AI-powered environmental monitoring tools. My background in software development and system integration positions me to support these efforts effectively.</w:t>
      </w:r>
    </w:p>
    <w:p>
      <w:pPr>
        <w:pStyle w:val="BodyText"/>
      </w:pPr>
      <w:r>
        <w:t xml:space="preserve">Additionally, the cultural richness of Santiago and its diverse population provide a unique environment for innovation. I believe that understanding local needs is crucial for creating impactful technological solutions. Whether it’s optimizing logistics for e-commerce platforms or designing user-friendly interfaces for underserved communities, I am committed to delivering work that resonates with Chilean users.</w:t>
      </w:r>
    </w:p>
    <w:bookmarkEnd w:id="21"/>
    <w:bookmarkStart w:id="22" w:name="soft-skills-and-professional-values"/>
    <w:p>
      <w:pPr>
        <w:pStyle w:val="Heading2"/>
      </w:pPr>
      <w:r>
        <w:t xml:space="preserve">Soft Skills and Professional Values</w:t>
      </w:r>
    </w:p>
    <w:p>
      <w:pPr>
        <w:pStyle w:val="FirstParagraph"/>
      </w:pPr>
      <w:r>
        <w:t xml:space="preserve">Beyond technical proficiency, I pride myself on strong soft skills that are essential for success in any Computer Engineer role. Effective communication is a cornerstone of my approach, whether it’s explaining complex concepts to non-technical stakeholders or collaborating with cross-functional teams. In my previous role at a San Francisco-based SaaS company, I frequently presented project updates to executives and clients, ensuring transparency and alignment with business objectives.</w:t>
      </w:r>
    </w:p>
    <w:p>
      <w:pPr>
        <w:pStyle w:val="BodyText"/>
      </w:pPr>
      <w:r>
        <w:t xml:space="preserve">Adaptability is another key strength. The tech industry evolves rapidly, and I thrive in environments where continuous learning is expected. For example, during the pandemic, I quickly transitioned to remote work by mastering new tools like Docker and Kubernetes to maintain project deadlines. This ability to adapt has allowed me to stay ahead of industry trends and contribute meaningfully to my teams.</w:t>
      </w:r>
    </w:p>
    <w:p>
      <w:pPr>
        <w:pStyle w:val="BodyText"/>
      </w:pPr>
      <w:r>
        <w:t xml:space="preserve">Finally, my passion for problem-solving drives me to approach every challenge with creativity and determination. Whether it’s debugging a complex system or optimizing an algorithm for performance, I enjoy the process of turning obstacles into opportunities. This mindset has consistently earned me recognition from colleagues and supervisors alike.</w:t>
      </w:r>
    </w:p>
    <w:bookmarkEnd w:id="22"/>
    <w:bookmarkStart w:id="23" w:name="conclusion"/>
    <w:p>
      <w:pPr>
        <w:pStyle w:val="Heading2"/>
      </w:pPr>
      <w:r>
        <w:t xml:space="preserve">Conclusion</w:t>
      </w:r>
    </w:p>
    <w:p>
      <w:pPr>
        <w:pStyle w:val="FirstParagraph"/>
      </w:pPr>
      <w:r>
        <w:t xml:space="preserve">In summary, my technical expertise as a Computer Engineer, combined with my enthusiasm for working in Chile Santiago’s thriving tech scene, makes me an ideal candidate for this position. I am confident that my skills in software development, system design, and project management will enable me to contribute to your team’s success while supporting the broader goals of innovation in the region.</w:t>
      </w:r>
    </w:p>
    <w:p>
      <w:pPr>
        <w:pStyle w:val="BodyText"/>
      </w:pPr>
      <w:r>
        <w:t xml:space="preserve">I would welcome the opportunity to discuss how my background and vision align with Tech Innovators Chile S.A.’s mission. Thank you for considering my application. I look forward to the possibility of contributing to your organization’s continued growth and excellence.</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Chile Santiago</dc:title>
  <dc:creator/>
  <dc:language>en</dc:language>
  <cp:keywords/>
  <dcterms:created xsi:type="dcterms:W3CDTF">2026-07-15T07:45:13Z</dcterms:created>
  <dcterms:modified xsi:type="dcterms:W3CDTF">2026-07-15T07:45:13Z</dcterms:modified>
</cp:coreProperties>
</file>

<file path=docProps/custom.xml><?xml version="1.0" encoding="utf-8"?>
<Properties xmlns="http://schemas.openxmlformats.org/officeDocument/2006/custom-properties" xmlns:vt="http://schemas.openxmlformats.org/officeDocument/2006/docPropsVTypes"/>
</file>